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57E5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e33e63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